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38B4" w:rsidRPr="00F538B4" w:rsidRDefault="00F538B4" w:rsidP="00F538B4">
      <w:pPr>
        <w:tabs>
          <w:tab w:val="right" w:pos="6946"/>
        </w:tabs>
        <w:spacing w:after="0"/>
        <w:rPr>
          <w:b/>
          <w:sz w:val="40"/>
          <w:szCs w:val="40"/>
          <w:u w:val="single"/>
        </w:rPr>
      </w:pPr>
      <w:r w:rsidRPr="00F538B4">
        <w:rPr>
          <w:b/>
          <w:sz w:val="40"/>
          <w:szCs w:val="40"/>
          <w:u w:val="single"/>
        </w:rPr>
        <w:t>ASSIGNMENT</w:t>
      </w:r>
    </w:p>
    <w:p w:rsidR="00F538B4" w:rsidRDefault="00F538B4" w:rsidP="00F538B4">
      <w:pPr>
        <w:tabs>
          <w:tab w:val="right" w:pos="6946"/>
        </w:tabs>
        <w:spacing w:after="0"/>
        <w:rPr>
          <w:b/>
          <w:sz w:val="32"/>
          <w:szCs w:val="32"/>
          <w:u w:val="single"/>
        </w:rPr>
      </w:pPr>
    </w:p>
    <w:p w:rsidR="00F91F30" w:rsidRPr="00F538B4" w:rsidRDefault="00F538B4" w:rsidP="00F538B4">
      <w:pPr>
        <w:tabs>
          <w:tab w:val="right" w:pos="6946"/>
        </w:tabs>
        <w:spacing w:after="0"/>
        <w:rPr>
          <w:b/>
          <w:u w:val="single"/>
        </w:rPr>
      </w:pPr>
      <w:r w:rsidRPr="00F538B4">
        <w:rPr>
          <w:b/>
          <w:u w:val="single"/>
        </w:rPr>
        <w:t>FUNCTION OVERLOADING</w:t>
      </w:r>
    </w:p>
    <w:p w:rsidR="00F538B4" w:rsidRPr="00F538B4" w:rsidRDefault="00F538B4" w:rsidP="00F538B4">
      <w:pPr>
        <w:tabs>
          <w:tab w:val="right" w:pos="6946"/>
        </w:tabs>
        <w:spacing w:after="0"/>
      </w:pPr>
      <w:r w:rsidRPr="00F538B4">
        <w:t>These functions having the same name but different</w:t>
      </w:r>
      <w:r w:rsidRPr="00F538B4">
        <w:t xml:space="preserve"> type and number of arguments and are independent of return types.</w:t>
      </w:r>
    </w:p>
    <w:p w:rsidR="00F538B4" w:rsidRPr="00F538B4" w:rsidRDefault="00F538B4" w:rsidP="00F538B4">
      <w:pPr>
        <w:tabs>
          <w:tab w:val="right" w:pos="6946"/>
        </w:tabs>
      </w:pPr>
    </w:p>
    <w:p w:rsidR="00F538B4" w:rsidRPr="00F538B4" w:rsidRDefault="00F538B4" w:rsidP="00F538B4">
      <w:pPr>
        <w:tabs>
          <w:tab w:val="right" w:pos="6946"/>
        </w:tabs>
        <w:spacing w:after="0"/>
        <w:rPr>
          <w:b/>
        </w:rPr>
      </w:pPr>
      <w:r w:rsidRPr="00F538B4">
        <w:rPr>
          <w:b/>
          <w:u w:val="single"/>
        </w:rPr>
        <w:t>PROGRAM</w:t>
      </w:r>
      <w:r w:rsidRPr="00F538B4">
        <w:rPr>
          <w:b/>
        </w:rPr>
        <w:t>: - PROGRAM TO ADD TWO NUMBERS USING FUNCTION OVERLOADING CONCEPT</w:t>
      </w:r>
    </w:p>
    <w:p w:rsidR="00F538B4" w:rsidRPr="00F538B4" w:rsidRDefault="00F538B4" w:rsidP="00F538B4">
      <w:pPr>
        <w:tabs>
          <w:tab w:val="right" w:pos="6946"/>
        </w:tabs>
        <w:spacing w:after="0"/>
        <w:rPr>
          <w:b/>
        </w:rPr>
      </w:pPr>
    </w:p>
    <w:p w:rsidR="00F538B4" w:rsidRPr="00F538B4" w:rsidRDefault="00F538B4" w:rsidP="00F538B4">
      <w:pPr>
        <w:tabs>
          <w:tab w:val="right" w:pos="6946"/>
        </w:tabs>
        <w:spacing w:after="0"/>
      </w:pPr>
      <w:r w:rsidRPr="00F538B4">
        <w:t>#include &lt;iostream&gt;</w:t>
      </w:r>
    </w:p>
    <w:p w:rsidR="00F538B4" w:rsidRPr="00F538B4" w:rsidRDefault="00F538B4" w:rsidP="00F538B4">
      <w:pPr>
        <w:tabs>
          <w:tab w:val="right" w:pos="6946"/>
        </w:tabs>
      </w:pPr>
      <w:r w:rsidRPr="00F538B4">
        <w:t>using namespace std;</w:t>
      </w:r>
    </w:p>
    <w:p w:rsidR="00F538B4" w:rsidRPr="00F538B4" w:rsidRDefault="00F538B4" w:rsidP="00F538B4">
      <w:pPr>
        <w:tabs>
          <w:tab w:val="right" w:pos="6946"/>
        </w:tabs>
      </w:pPr>
      <w:r w:rsidRPr="00F538B4">
        <w:t>int sum(int, int);  //function declaration</w:t>
      </w:r>
    </w:p>
    <w:p w:rsidR="00F538B4" w:rsidRPr="00F538B4" w:rsidRDefault="00F538B4" w:rsidP="00F538B4">
      <w:pPr>
        <w:tabs>
          <w:tab w:val="right" w:pos="6946"/>
        </w:tabs>
      </w:pPr>
      <w:r w:rsidRPr="00F538B4">
        <w:t>float sum(float, float); //function declaration</w:t>
      </w:r>
    </w:p>
    <w:p w:rsidR="00F538B4" w:rsidRPr="00F538B4" w:rsidRDefault="00F538B4" w:rsidP="00F538B4">
      <w:pPr>
        <w:tabs>
          <w:tab w:val="right" w:pos="6946"/>
        </w:tabs>
      </w:pPr>
      <w:r w:rsidRPr="00F538B4">
        <w:t>int main()</w:t>
      </w:r>
    </w:p>
    <w:p w:rsidR="00F538B4" w:rsidRPr="00F538B4" w:rsidRDefault="00F538B4" w:rsidP="00F538B4">
      <w:pPr>
        <w:tabs>
          <w:tab w:val="right" w:pos="6946"/>
        </w:tabs>
      </w:pPr>
      <w:r w:rsidRPr="00F538B4">
        <w:t xml:space="preserve">  </w:t>
      </w:r>
      <w:r w:rsidRPr="00F538B4">
        <w:t>{</w:t>
      </w:r>
    </w:p>
    <w:p w:rsidR="00F538B4" w:rsidRPr="00F538B4" w:rsidRDefault="00F538B4" w:rsidP="00F538B4">
      <w:pPr>
        <w:tabs>
          <w:tab w:val="right" w:pos="6946"/>
        </w:tabs>
      </w:pPr>
      <w:r w:rsidRPr="00F538B4">
        <w:t xml:space="preserve">   int num1, num2;</w:t>
      </w:r>
    </w:p>
    <w:p w:rsidR="00F538B4" w:rsidRPr="00F538B4" w:rsidRDefault="00F538B4" w:rsidP="00F538B4">
      <w:pPr>
        <w:tabs>
          <w:tab w:val="right" w:pos="6946"/>
        </w:tabs>
      </w:pPr>
      <w:r w:rsidRPr="00F538B4">
        <w:t xml:space="preserve">   float num3, num4;</w:t>
      </w:r>
    </w:p>
    <w:p w:rsidR="00F538B4" w:rsidRPr="00F538B4" w:rsidRDefault="00F538B4" w:rsidP="00F538B4">
      <w:pPr>
        <w:tabs>
          <w:tab w:val="right" w:pos="6946"/>
        </w:tabs>
      </w:pPr>
      <w:r w:rsidRPr="00F538B4">
        <w:t xml:space="preserve">   c</w:t>
      </w:r>
      <w:r w:rsidRPr="00F538B4">
        <w:t>out&lt;&lt;"Enter two integer numbers: ";</w:t>
      </w:r>
    </w:p>
    <w:p w:rsidR="00F538B4" w:rsidRPr="00F538B4" w:rsidRDefault="00F538B4" w:rsidP="00F538B4">
      <w:pPr>
        <w:tabs>
          <w:tab w:val="right" w:pos="6946"/>
        </w:tabs>
      </w:pPr>
      <w:r w:rsidRPr="00F538B4">
        <w:t xml:space="preserve">   cin&gt;&gt;num1&gt;&gt;num2;</w:t>
      </w:r>
    </w:p>
    <w:p w:rsidR="00F538B4" w:rsidRPr="00F538B4" w:rsidRDefault="00F538B4" w:rsidP="00F538B4">
      <w:pPr>
        <w:tabs>
          <w:tab w:val="right" w:pos="6946"/>
        </w:tabs>
      </w:pPr>
      <w:r w:rsidRPr="00F538B4">
        <w:t xml:space="preserve">   cout&lt;&lt;"Result: "&lt;&lt;sum(num1, num2)&lt;&lt; endl; </w:t>
      </w:r>
      <w:r w:rsidRPr="00F538B4">
        <w:t xml:space="preserve">        </w:t>
      </w:r>
      <w:r w:rsidRPr="00F538B4">
        <w:t>//This will call the first function</w:t>
      </w:r>
    </w:p>
    <w:p w:rsidR="00F538B4" w:rsidRPr="00F538B4" w:rsidRDefault="00F538B4" w:rsidP="00F538B4">
      <w:pPr>
        <w:tabs>
          <w:tab w:val="right" w:pos="6946"/>
        </w:tabs>
      </w:pPr>
      <w:r w:rsidRPr="00F538B4">
        <w:t xml:space="preserve">   </w:t>
      </w:r>
      <w:r w:rsidRPr="00F538B4">
        <w:t>cout&lt;&lt;"Enter two float numbers: ";</w:t>
      </w:r>
    </w:p>
    <w:p w:rsidR="00F538B4" w:rsidRPr="00F538B4" w:rsidRDefault="00F538B4" w:rsidP="00F538B4">
      <w:pPr>
        <w:tabs>
          <w:tab w:val="right" w:pos="6946"/>
        </w:tabs>
      </w:pPr>
      <w:r w:rsidRPr="00F538B4">
        <w:t xml:space="preserve">   cin&gt;&gt;num3&gt;&gt;num4;</w:t>
      </w:r>
    </w:p>
    <w:p w:rsidR="00F538B4" w:rsidRPr="00F538B4" w:rsidRDefault="00F538B4" w:rsidP="00F538B4">
      <w:pPr>
        <w:tabs>
          <w:tab w:val="right" w:pos="6946"/>
        </w:tabs>
      </w:pPr>
      <w:r w:rsidRPr="00F538B4">
        <w:t xml:space="preserve">   cout&lt;&lt;"Result: " &lt;&lt;sum(n</w:t>
      </w:r>
      <w:r w:rsidRPr="00F538B4">
        <w:t xml:space="preserve">um3, num4)&lt;&lt; endl;      </w:t>
      </w:r>
      <w:r w:rsidRPr="00F538B4">
        <w:t xml:space="preserve"> //This will call the second function</w:t>
      </w:r>
    </w:p>
    <w:p w:rsidR="00F538B4" w:rsidRPr="00F538B4" w:rsidRDefault="00F538B4" w:rsidP="00F538B4">
      <w:pPr>
        <w:tabs>
          <w:tab w:val="right" w:pos="6946"/>
        </w:tabs>
      </w:pPr>
      <w:r w:rsidRPr="00F538B4">
        <w:t xml:space="preserve">   return 0;</w:t>
      </w:r>
    </w:p>
    <w:p w:rsidR="00F538B4" w:rsidRPr="00F538B4" w:rsidRDefault="00F538B4" w:rsidP="00F538B4">
      <w:pPr>
        <w:tabs>
          <w:tab w:val="right" w:pos="6946"/>
        </w:tabs>
      </w:pPr>
      <w:r w:rsidRPr="00F538B4">
        <w:t>}</w:t>
      </w:r>
    </w:p>
    <w:p w:rsidR="00F538B4" w:rsidRPr="00F538B4" w:rsidRDefault="00F538B4" w:rsidP="00F538B4">
      <w:pPr>
        <w:tabs>
          <w:tab w:val="right" w:pos="6946"/>
        </w:tabs>
      </w:pPr>
    </w:p>
    <w:p w:rsidR="00F538B4" w:rsidRPr="00F538B4" w:rsidRDefault="00F538B4" w:rsidP="00F538B4">
      <w:pPr>
        <w:tabs>
          <w:tab w:val="right" w:pos="6946"/>
        </w:tabs>
      </w:pPr>
      <w:r w:rsidRPr="00F538B4">
        <w:t>int sum(int a, int b)</w:t>
      </w:r>
      <w:r w:rsidRPr="00F538B4">
        <w:t xml:space="preserve">         </w:t>
      </w:r>
      <w:r w:rsidRPr="00F538B4">
        <w:t xml:space="preserve"> //function definition </w:t>
      </w:r>
    </w:p>
    <w:p w:rsidR="00F538B4" w:rsidRPr="00F538B4" w:rsidRDefault="00F538B4" w:rsidP="00F538B4">
      <w:pPr>
        <w:tabs>
          <w:tab w:val="right" w:pos="6946"/>
        </w:tabs>
      </w:pPr>
      <w:r w:rsidRPr="00F538B4">
        <w:t>{</w:t>
      </w:r>
    </w:p>
    <w:p w:rsidR="00F538B4" w:rsidRPr="00F538B4" w:rsidRDefault="00F538B4" w:rsidP="00F538B4">
      <w:pPr>
        <w:tabs>
          <w:tab w:val="right" w:pos="6946"/>
        </w:tabs>
      </w:pPr>
      <w:r w:rsidRPr="00F538B4">
        <w:t xml:space="preserve">   return a+b;  </w:t>
      </w:r>
      <w:r w:rsidRPr="00F538B4">
        <w:t xml:space="preserve">                  </w:t>
      </w:r>
      <w:r w:rsidRPr="00F538B4">
        <w:t xml:space="preserve"> //function body</w:t>
      </w:r>
    </w:p>
    <w:p w:rsidR="00F538B4" w:rsidRPr="00F538B4" w:rsidRDefault="00F538B4" w:rsidP="00F538B4">
      <w:pPr>
        <w:tabs>
          <w:tab w:val="right" w:pos="6946"/>
        </w:tabs>
      </w:pPr>
      <w:r w:rsidRPr="00F538B4">
        <w:t>}</w:t>
      </w:r>
    </w:p>
    <w:p w:rsidR="00F538B4" w:rsidRPr="00F538B4" w:rsidRDefault="00F538B4" w:rsidP="00F538B4">
      <w:pPr>
        <w:tabs>
          <w:tab w:val="right" w:pos="6946"/>
        </w:tabs>
      </w:pPr>
    </w:p>
    <w:p w:rsidR="00F538B4" w:rsidRPr="00F538B4" w:rsidRDefault="00F538B4" w:rsidP="00F538B4">
      <w:pPr>
        <w:tabs>
          <w:tab w:val="right" w:pos="6946"/>
        </w:tabs>
      </w:pPr>
      <w:r w:rsidRPr="00F538B4">
        <w:t xml:space="preserve">float sum(float a, float b)  </w:t>
      </w:r>
      <w:r w:rsidRPr="00F538B4">
        <w:t xml:space="preserve">        </w:t>
      </w:r>
      <w:r w:rsidRPr="00F538B4">
        <w:t xml:space="preserve">//function definition </w:t>
      </w:r>
    </w:p>
    <w:p w:rsidR="00F538B4" w:rsidRPr="00F538B4" w:rsidRDefault="00F538B4" w:rsidP="00F538B4">
      <w:pPr>
        <w:tabs>
          <w:tab w:val="right" w:pos="6946"/>
        </w:tabs>
      </w:pPr>
      <w:r w:rsidRPr="00F538B4">
        <w:t>{</w:t>
      </w:r>
    </w:p>
    <w:p w:rsidR="00F538B4" w:rsidRPr="00F538B4" w:rsidRDefault="00F538B4" w:rsidP="00F538B4">
      <w:pPr>
        <w:tabs>
          <w:tab w:val="right" w:pos="6946"/>
        </w:tabs>
      </w:pPr>
      <w:r w:rsidRPr="00F538B4">
        <w:t xml:space="preserve">   return a+b;  </w:t>
      </w:r>
      <w:r w:rsidRPr="00F538B4">
        <w:t xml:space="preserve">               </w:t>
      </w:r>
      <w:r w:rsidRPr="00F538B4">
        <w:t>//function body</w:t>
      </w:r>
    </w:p>
    <w:p w:rsidR="00F538B4" w:rsidRPr="00F538B4" w:rsidRDefault="00F538B4" w:rsidP="00F538B4">
      <w:pPr>
        <w:tabs>
          <w:tab w:val="right" w:pos="6946"/>
        </w:tabs>
      </w:pPr>
      <w:r w:rsidRPr="00F538B4">
        <w:t>}</w:t>
      </w:r>
    </w:p>
    <w:p w:rsidR="00F538B4" w:rsidRPr="00526CC1" w:rsidRDefault="00F538B4" w:rsidP="00F538B4">
      <w:pPr>
        <w:tabs>
          <w:tab w:val="right" w:pos="6946"/>
        </w:tabs>
        <w:rPr>
          <w:b/>
          <w:u w:val="single"/>
        </w:rPr>
      </w:pPr>
      <w:bookmarkStart w:id="0" w:name="_GoBack"/>
      <w:r w:rsidRPr="00526CC1">
        <w:rPr>
          <w:b/>
          <w:u w:val="single"/>
        </w:rPr>
        <w:lastRenderedPageBreak/>
        <w:t>OUTPUT:-</w:t>
      </w:r>
    </w:p>
    <w:bookmarkEnd w:id="0"/>
    <w:p w:rsidR="00F538B4" w:rsidRPr="00F538B4" w:rsidRDefault="00F538B4" w:rsidP="00F538B4">
      <w:pPr>
        <w:tabs>
          <w:tab w:val="right" w:pos="6946"/>
        </w:tabs>
      </w:pPr>
      <w:r w:rsidRPr="00F538B4">
        <w:t>Enter two integer numbers: 2 3</w:t>
      </w:r>
    </w:p>
    <w:p w:rsidR="00F538B4" w:rsidRPr="00F538B4" w:rsidRDefault="00F538B4" w:rsidP="00F538B4">
      <w:pPr>
        <w:tabs>
          <w:tab w:val="right" w:pos="6946"/>
        </w:tabs>
      </w:pPr>
      <w:r w:rsidRPr="00F538B4">
        <w:t>Result: 5</w:t>
      </w:r>
    </w:p>
    <w:p w:rsidR="00F538B4" w:rsidRPr="00F538B4" w:rsidRDefault="00F538B4" w:rsidP="00F538B4">
      <w:pPr>
        <w:tabs>
          <w:tab w:val="right" w:pos="6946"/>
        </w:tabs>
      </w:pPr>
      <w:r w:rsidRPr="00F538B4">
        <w:t>Enter two float numbers: 2.4 4.5</w:t>
      </w:r>
    </w:p>
    <w:p w:rsidR="00F538B4" w:rsidRPr="00F538B4" w:rsidRDefault="00F538B4" w:rsidP="00F538B4">
      <w:pPr>
        <w:tabs>
          <w:tab w:val="right" w:pos="6946"/>
        </w:tabs>
      </w:pPr>
      <w:r w:rsidRPr="00F538B4">
        <w:t>Result: 6.9</w:t>
      </w:r>
    </w:p>
    <w:p w:rsidR="00F538B4" w:rsidRDefault="00F538B4" w:rsidP="00F538B4">
      <w:pPr>
        <w:tabs>
          <w:tab w:val="right" w:pos="6946"/>
        </w:tabs>
        <w:rPr>
          <w:rFonts w:ascii="Times New Roman" w:hAnsi="Times New Roman" w:cs="Times New Roman"/>
          <w:sz w:val="27"/>
          <w:szCs w:val="27"/>
          <w:shd w:val="clear" w:color="auto" w:fill="F9FAFC"/>
        </w:rPr>
      </w:pPr>
    </w:p>
    <w:p w:rsidR="00F538B4" w:rsidRDefault="00F538B4" w:rsidP="00F538B4">
      <w:pPr>
        <w:tabs>
          <w:tab w:val="right" w:pos="6946"/>
        </w:tabs>
        <w:rPr>
          <w:rFonts w:ascii="Times New Roman" w:hAnsi="Times New Roman" w:cs="Times New Roman"/>
          <w:sz w:val="27"/>
          <w:szCs w:val="27"/>
          <w:shd w:val="clear" w:color="auto" w:fill="F9FAFC"/>
        </w:rPr>
      </w:pPr>
    </w:p>
    <w:p w:rsidR="00F538B4" w:rsidRPr="00F538B4" w:rsidRDefault="00F538B4" w:rsidP="00F538B4">
      <w:pPr>
        <w:tabs>
          <w:tab w:val="right" w:pos="6946"/>
        </w:tabs>
        <w:rPr>
          <w:rFonts w:ascii="Times New Roman" w:hAnsi="Times New Roman" w:cs="Times New Roman"/>
        </w:rPr>
      </w:pPr>
    </w:p>
    <w:sectPr w:rsidR="00F538B4" w:rsidRPr="00F538B4" w:rsidSect="00F538B4">
      <w:pgSz w:w="11906" w:h="16838"/>
      <w:pgMar w:top="1135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DU1NTEwMTIzNDZQ0lEKTi0uzszPAykwrAUAqjurESwAAAA="/>
  </w:docVars>
  <w:rsids>
    <w:rsidRoot w:val="00F538B4"/>
    <w:rsid w:val="003D6E46"/>
    <w:rsid w:val="00526CC1"/>
    <w:rsid w:val="00F538B4"/>
    <w:rsid w:val="00F91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036BD70-CCA2-4288-BA18-B7777283C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55</Words>
  <Characters>888</Characters>
  <Application>Microsoft Office Word</Application>
  <DocSecurity>0</DocSecurity>
  <Lines>7</Lines>
  <Paragraphs>2</Paragraphs>
  <ScaleCrop>false</ScaleCrop>
  <Company/>
  <LinksUpToDate>false</LinksUpToDate>
  <CharactersWithSpaces>10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 vij</dc:creator>
  <cp:keywords/>
  <dc:description/>
  <cp:lastModifiedBy>richa vij</cp:lastModifiedBy>
  <cp:revision>2</cp:revision>
  <dcterms:created xsi:type="dcterms:W3CDTF">2020-12-10T20:25:00Z</dcterms:created>
  <dcterms:modified xsi:type="dcterms:W3CDTF">2020-12-10T20:48:00Z</dcterms:modified>
</cp:coreProperties>
</file>